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0" w:name="X88a0ecc45203a5e976cb39a5667de90bc11f004"/>
    <w:p>
      <w:pPr>
        <w:pStyle w:val="Heading1"/>
      </w:pPr>
      <w:r>
        <w:t xml:space="preserve">Cover Letter for Human Resources Manager Position</w:t>
      </w:r>
    </w:p>
    <w:p>
      <w:pPr>
        <w:pStyle w:val="FirstParagraph"/>
      </w:pPr>
      <w:r>
        <w:t xml:space="preserve">Dear [Hiring Manager's Name],</w:t>
      </w:r>
    </w:p>
    <w:p>
      <w:pPr>
        <w:pStyle w:val="BodyText"/>
      </w:pPr>
      <w:r>
        <w:t xml:space="preserve">I am excited to apply for the Human Resources Manager position at [Company Name] in San Francisco, California. As a dedicated HR professional with over [X years] of experience in talent development, employee relations, and organizational strategy, I am eager to contribute my expertise to a forward-thinking organization that values innovation and employee well-being. San Francisco’s unique blend of technological advancement, cultural diversity, and progressive workplace practices makes it an ideal location for a Human Resources Manager who thrives in dynamic environments. I am confident that my background in fostering inclusive workplaces and driving operational efficiency aligns perfectly with the needs of your team.</w:t>
      </w:r>
    </w:p>
    <w:p>
      <w:pPr>
        <w:pStyle w:val="BodyText"/>
      </w:pPr>
      <w:r>
        <w:t xml:space="preserve">Throughout my career, I have focused on creating systems that empower employees while supporting the strategic goals of organizations. At [Previous Company Name], I led a comprehensive restructuring of our recruitment processes, which reduced time-to-hire by 30% and improved candidate satisfaction scores by 25%. This experience taught me the importance of balancing speed with quality in talent acquisition—a skill that is especially critical in San Francisco’s competitive job market, where top professionals are often sought after by multiple companies. My ability to navigate complex labor laws, including those specific to California and San Francisco, ensures that I can provide compliance-focused solutions while maintaining a positive employee experience.</w:t>
      </w:r>
    </w:p>
    <w:p>
      <w:pPr>
        <w:pStyle w:val="BodyText"/>
      </w:pPr>
      <w:r>
        <w:t xml:space="preserve">One of my proudest achievements was implementing a company-wide diversity and inclusion initiative at [Previous Company Name], which increased representation of underrepresented groups by 18% within two years. This effort not only strengthened our organizational culture but also enhanced our reputation as an employer of choice in the San Francisco Bay Area. I understand that building a diverse workforce is not just about meeting quotas; it requires intentional strategies to foster belonging, equity, and collaboration. In San Francisco, where innovation often stems from diverse perspectives, I believe this approach is essential for driving long-term success.</w:t>
      </w:r>
    </w:p>
    <w:p>
      <w:pPr>
        <w:pStyle w:val="BodyText"/>
      </w:pPr>
      <w:r>
        <w:t xml:space="preserve">As a Human Resources Manager in the United States San Francisco region, I have developed a deep understanding of the challenges and opportunities unique to this area. For example, the high cost of living and competitive job market demand creative solutions such as flexible work arrangements, wellness programs, and career development pathways. My experience in designing employee engagement initiatives that address these needs has led to a 20% reduction in turnover at previous organizations. I am also familiar with local labor regulations, including San Francisco’s mandatory paid sick leave policies and wage protections for gig workers, ensuring that HR strategies are both legally compliant and employee-centric.</w:t>
      </w:r>
    </w:p>
    <w:p>
      <w:pPr>
        <w:pStyle w:val="BodyText"/>
      </w:pPr>
      <w:r>
        <w:t xml:space="preserve">What draws me to this opportunity at [Company Name] is the chance to contribute to a culture that prioritizes both people and progress. San Francisco is home to some of the world’s most innovative companies, and I am inspired by organizations that lead with empathy and integrity. My approach to HR combines data-driven decision-making with a strong emphasis on communication. For instance, I recently launched an internal mentorship program at [Previous Company Name], which improved employee retention by 15% and strengthened cross-departmental collaboration. I believe that fostering such connections is vital for creating a workplace where employees feel valued and motivated to contribute their best work.</w:t>
      </w:r>
    </w:p>
    <w:p>
      <w:pPr>
        <w:pStyle w:val="BodyText"/>
      </w:pPr>
      <w:r>
        <w:t xml:space="preserve">In addition to my technical expertise, I bring a collaborative leadership style that resonates with the values of San Francisco’s workforce. I have worked closely with executives, department heads, and frontline employees to align HR strategies with business objectives. This experience has taught me the importance of transparency and adaptability—qualities that are especially relevant in a city known for its rapid change and innovation. Whether addressing workplace conflicts, designing performance management systems, or advocating for employee well-being, I prioritize solutions that benefit both individuals and the organization as a whole.</w:t>
      </w:r>
    </w:p>
    <w:p>
      <w:pPr>
        <w:pStyle w:val="BodyText"/>
      </w:pPr>
      <w:r>
        <w:t xml:space="preserve">I am particularly drawn to the opportunity to work in San Francisco because of its reputation as a hub for social responsibility and environmental sustainability. Many companies in this region are committed to ESG (Environmental, Social, Governance) principles, and I have experience integrating these values into HR practices. For example, I recently partnered with [Previous Company Name]’s sustainability team to launch a green workplace initiative that reduced office waste by 40% while improving employee morale. This kind of alignment between corporate values and HR strategies is something I believe is critical for building a resilient and purpose-driven organization.</w:t>
      </w:r>
    </w:p>
    <w:p>
      <w:pPr>
        <w:pStyle w:val="BodyText"/>
      </w:pPr>
      <w:r>
        <w:t xml:space="preserve">As the Human Resources Manager for [Company Name], I am prepared to bring my skills in talent management, compliance, and culture-building to support your team’s goals. My background in San Francisco’s HR landscape has equipped me with the knowledge and network to quickly adapt to your organization’s needs while contributing fresh perspectives. I am confident that my proactive approach, combined with a deep understanding of the local business environment, will make me a valuable asset to your company.</w:t>
      </w:r>
    </w:p>
    <w:p>
      <w:pPr>
        <w:pStyle w:val="BodyText"/>
      </w:pPr>
      <w:r>
        <w:t xml:space="preserve">Thank you for considering my application. I would welcome the opportunity to discuss how my experience and vision align with [Company Name]’s mission. Please feel free to contact me at [Your Phone Number] or [Your Email Address] at your earliest convenience. I look forward to the possibility of contributing to your team’s continued success in San Francisc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cp:keywords/>
  <dcterms:created xsi:type="dcterms:W3CDTF">2026-07-21T08:33:03Z</dcterms:created>
  <dcterms:modified xsi:type="dcterms:W3CDTF">2026-07-21T08:33:03Z</dcterms:modified>
</cp:coreProperties>
</file>

<file path=docProps/custom.xml><?xml version="1.0" encoding="utf-8"?>
<Properties xmlns="http://schemas.openxmlformats.org/officeDocument/2006/custom-properties" xmlns:vt="http://schemas.openxmlformats.org/officeDocument/2006/docPropsVTypes"/>
</file>